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F03734" w:rsidRPr="001C3FCA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F03734" w:rsidRPr="001C3FCA" w:rsidRDefault="00F03734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F03734" w:rsidRPr="001C3FCA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F03734" w:rsidRPr="001C3FCA" w:rsidRDefault="00407CB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C3FCA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F03734" w:rsidRPr="001C3FCA" w:rsidRDefault="00407CB3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6" w:history="1">
              <w:r w:rsidRPr="001C3FC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F03734" w:rsidRPr="001C3FCA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F03734" w:rsidRPr="001C3FCA" w:rsidRDefault="00407CB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C3FC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F03734" w:rsidRPr="001C3FCA" w:rsidRDefault="00407CB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C3F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5506</w:t>
            </w:r>
          </w:p>
        </w:tc>
      </w:tr>
      <w:tr w:rsidR="00F03734" w:rsidRPr="001C3FCA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F03734" w:rsidRPr="001C3FCA" w:rsidRDefault="00407CB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C3FC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F03734" w:rsidRPr="001C3FCA" w:rsidRDefault="00407CB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C3FCA">
              <w:rPr>
                <w:rFonts w:ascii="Arial" w:hAnsi="Arial" w:cs="Arial"/>
                <w:b/>
                <w:sz w:val="20"/>
                <w:szCs w:val="20"/>
                <w:lang w:val="en-GB"/>
              </w:rPr>
              <w:t>Digestion, absorption, bioavailability and clinical efficacy of collagen supplements</w:t>
            </w:r>
          </w:p>
        </w:tc>
      </w:tr>
      <w:tr w:rsidR="00F03734" w:rsidRPr="001C3FCA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F03734" w:rsidRPr="001C3FCA" w:rsidRDefault="00407CB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C3FC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F03734" w:rsidRPr="001C3FCA" w:rsidRDefault="00407CB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C3FC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63C08FF5" w14:textId="77777777" w:rsidR="00F03734" w:rsidRPr="001C3FCA" w:rsidRDefault="00F03734" w:rsidP="001C3FCA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06EF8903" w14:textId="77777777" w:rsidR="00F03734" w:rsidRPr="001C3FCA" w:rsidRDefault="00F03734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F03734" w:rsidRPr="001C3FCA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03734" w:rsidRPr="001C3FCA" w:rsidRDefault="00407CB3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C3FC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C3FC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03734" w:rsidRPr="001C3FCA" w:rsidRDefault="00F0373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03734" w:rsidRPr="001C3FCA" w14:paraId="5EA12279" w14:textId="77777777">
        <w:tc>
          <w:tcPr>
            <w:tcW w:w="1265" w:type="pct"/>
            <w:noWrap/>
          </w:tcPr>
          <w:p w14:paraId="7AE9682F" w14:textId="77777777" w:rsidR="00F03734" w:rsidRPr="001C3FCA" w:rsidRDefault="00F0373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03734" w:rsidRPr="001C3FCA" w:rsidRDefault="00407CB3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C3FC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F03734" w:rsidRPr="001C3FCA" w:rsidRDefault="00407CB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C3FC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F03734" w:rsidRPr="001C3FCA" w:rsidRDefault="00F0373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03734" w:rsidRPr="001C3FCA" w:rsidRDefault="00407CB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C3FCA">
              <w:rPr>
                <w:rFonts w:ascii="Arial" w:hAnsi="Arial" w:cs="Arial"/>
                <w:lang w:val="en-GB"/>
              </w:rPr>
              <w:t>Author’s Feedback</w:t>
            </w:r>
            <w:r w:rsidRPr="001C3FC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C3FC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03734" w:rsidRPr="001C3FCA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F03734" w:rsidRPr="001C3FCA" w:rsidRDefault="00407CB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3F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03734" w:rsidRPr="001C3FCA" w:rsidRDefault="00F03734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03734" w:rsidRPr="001C3FCA" w:rsidRDefault="00407CB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3FCA">
              <w:rPr>
                <w:rFonts w:ascii="Arial" w:hAnsi="Arial" w:cs="Arial"/>
                <w:b/>
                <w:bCs/>
                <w:sz w:val="20"/>
                <w:szCs w:val="20"/>
              </w:rPr>
              <w:t>T</w:t>
            </w:r>
            <w:r w:rsidRPr="001C3F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 chapter is well written, easy to understand and quite explicit. It explains the mechanisms of digestion and the use of collagen as an anti-aging supplement, which is important for understanding and knowing the mechanisms of aging.</w:t>
            </w:r>
          </w:p>
        </w:tc>
        <w:tc>
          <w:tcPr>
            <w:tcW w:w="1523" w:type="pct"/>
          </w:tcPr>
          <w:p w14:paraId="462A339C" w14:textId="77777777" w:rsidR="00F03734" w:rsidRPr="001C3FCA" w:rsidRDefault="00F0373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03734" w:rsidRPr="001C3FCA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F03734" w:rsidRPr="001C3FCA" w:rsidRDefault="00407CB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3F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03734" w:rsidRPr="001C3FCA" w:rsidRDefault="00407CB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3F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03734" w:rsidRPr="001C3FCA" w:rsidRDefault="00F03734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03734" w:rsidRPr="001C3FCA" w:rsidRDefault="00407CB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C3FCA">
              <w:rPr>
                <w:rFonts w:ascii="Arial" w:hAnsi="Arial" w:cs="Arial"/>
                <w:b/>
                <w:bCs/>
                <w:sz w:val="20"/>
                <w:szCs w:val="20"/>
              </w:rPr>
              <w:t>Title is suitable and is appropriate to the text.</w:t>
            </w:r>
          </w:p>
        </w:tc>
        <w:tc>
          <w:tcPr>
            <w:tcW w:w="1523" w:type="pct"/>
          </w:tcPr>
          <w:p w14:paraId="405B6701" w14:textId="77777777" w:rsidR="00F03734" w:rsidRPr="001C3FCA" w:rsidRDefault="00F0373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03734" w:rsidRPr="001C3FCA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F03734" w:rsidRPr="001C3FCA" w:rsidRDefault="00407CB3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C3FC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03734" w:rsidRPr="001C3FCA" w:rsidRDefault="00F03734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03734" w:rsidRPr="001C3FCA" w:rsidRDefault="00407CB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C3FCA">
              <w:rPr>
                <w:rFonts w:ascii="Arial" w:hAnsi="Arial" w:cs="Arial"/>
                <w:b/>
                <w:bCs/>
                <w:sz w:val="20"/>
                <w:szCs w:val="20"/>
              </w:rPr>
              <w:t>Abstract is comprehensive and summarize the written text.</w:t>
            </w:r>
          </w:p>
        </w:tc>
        <w:tc>
          <w:tcPr>
            <w:tcW w:w="1523" w:type="pct"/>
          </w:tcPr>
          <w:p w14:paraId="1D54B730" w14:textId="77777777" w:rsidR="00F03734" w:rsidRPr="001C3FCA" w:rsidRDefault="00F0373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03734" w:rsidRPr="001C3FCA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F03734" w:rsidRPr="001C3FCA" w:rsidRDefault="00407CB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C3F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03734" w:rsidRPr="001C3FCA" w:rsidRDefault="00407CB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3F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information provided in this chapter is correct, current and well used in the scientific argumentation of the article.</w:t>
            </w:r>
          </w:p>
        </w:tc>
        <w:tc>
          <w:tcPr>
            <w:tcW w:w="1523" w:type="pct"/>
          </w:tcPr>
          <w:p w14:paraId="4898F764" w14:textId="77777777" w:rsidR="00F03734" w:rsidRPr="001C3FCA" w:rsidRDefault="00F0373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03734" w:rsidRPr="001C3FCA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F03734" w:rsidRPr="001C3FCA" w:rsidRDefault="00407CB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3F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03734" w:rsidRPr="001C3FCA" w:rsidRDefault="00407CB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C3FC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03734" w:rsidRPr="001C3FCA" w:rsidRDefault="00407CB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3FCA">
              <w:rPr>
                <w:rFonts w:ascii="Arial" w:hAnsi="Arial" w:cs="Arial"/>
                <w:b/>
                <w:bCs/>
                <w:sz w:val="20"/>
                <w:szCs w:val="20"/>
              </w:rPr>
              <w:t>T</w:t>
            </w:r>
            <w:r w:rsidRPr="001C3F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 bibliographical resources are current and sufficient.</w:t>
            </w:r>
          </w:p>
        </w:tc>
        <w:tc>
          <w:tcPr>
            <w:tcW w:w="1523" w:type="pct"/>
          </w:tcPr>
          <w:p w14:paraId="40220055" w14:textId="77777777" w:rsidR="00F03734" w:rsidRPr="001C3FCA" w:rsidRDefault="00F0373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03734" w:rsidRPr="001C3FCA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F03734" w:rsidRPr="001C3FCA" w:rsidRDefault="00F0373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03734" w:rsidRPr="001C3FCA" w:rsidRDefault="00407CB3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C3FC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03734" w:rsidRPr="001C3FCA" w:rsidRDefault="00F0373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03734" w:rsidRPr="001C3FCA" w:rsidRDefault="00F0373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03734" w:rsidRPr="001C3FCA" w:rsidRDefault="00407CB3">
            <w:pPr>
              <w:rPr>
                <w:rFonts w:ascii="Arial" w:hAnsi="Arial" w:cs="Arial"/>
                <w:sz w:val="20"/>
                <w:szCs w:val="20"/>
              </w:rPr>
            </w:pPr>
            <w:r w:rsidRPr="001C3FCA">
              <w:rPr>
                <w:rFonts w:ascii="Arial" w:hAnsi="Arial" w:cs="Arial"/>
                <w:sz w:val="20"/>
                <w:szCs w:val="20"/>
              </w:rPr>
              <w:t>T</w:t>
            </w:r>
            <w:r w:rsidRPr="001C3FCA">
              <w:rPr>
                <w:rFonts w:ascii="Arial" w:hAnsi="Arial" w:cs="Arial"/>
                <w:sz w:val="20"/>
                <w:szCs w:val="20"/>
                <w:lang w:val="en-GB"/>
              </w:rPr>
              <w:t xml:space="preserve">he language is scientific, adequate, </w:t>
            </w:r>
            <w:r w:rsidRPr="001C3FCA">
              <w:rPr>
                <w:rFonts w:ascii="Arial" w:hAnsi="Arial" w:cs="Arial"/>
                <w:sz w:val="20"/>
                <w:szCs w:val="20"/>
              </w:rPr>
              <w:t xml:space="preserve">grammatically </w:t>
            </w:r>
            <w:r w:rsidRPr="001C3FCA">
              <w:rPr>
                <w:rFonts w:ascii="Arial" w:hAnsi="Arial" w:cs="Arial"/>
                <w:sz w:val="20"/>
                <w:szCs w:val="20"/>
                <w:lang w:val="en-GB"/>
              </w:rPr>
              <w:t>correct</w:t>
            </w:r>
            <w:r w:rsidRPr="001C3FC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1E28118" w14:textId="77777777" w:rsidR="00F03734" w:rsidRPr="001C3FCA" w:rsidRDefault="00F0373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03734" w:rsidRPr="001C3FCA" w:rsidRDefault="00F0373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03734" w:rsidRPr="001C3FCA" w:rsidRDefault="00F0373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03734" w:rsidRPr="001C3FCA" w:rsidRDefault="00F0373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03734" w:rsidRPr="001C3FCA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F03734" w:rsidRPr="001C3FCA" w:rsidRDefault="00407CB3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C3FC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C3FC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C3FC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03734" w:rsidRPr="001C3FCA" w:rsidRDefault="00F0373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03734" w:rsidRPr="001C3FCA" w:rsidRDefault="00F0373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03734" w:rsidRPr="001C3FCA" w:rsidRDefault="00F0373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03734" w:rsidRPr="001C3FCA" w:rsidRDefault="00F0373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03734" w:rsidRPr="001C3FCA" w:rsidRDefault="00F0373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03734" w:rsidRPr="001C3FCA" w:rsidRDefault="00F0373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03734" w:rsidRPr="001C3FCA" w:rsidRDefault="00F0373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03734" w:rsidRPr="001C3FCA" w:rsidRDefault="00F0373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03734" w:rsidRPr="001C3FCA" w:rsidRDefault="00F0373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03734" w:rsidRPr="001C3FCA" w:rsidRDefault="00F0373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03734" w:rsidRPr="001C3FCA" w:rsidRDefault="00F0373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8642"/>
        <w:gridCol w:w="5677"/>
      </w:tblGrid>
      <w:tr w:rsidR="00F03734" w:rsidRPr="001C3FCA" w14:paraId="6A4E1E29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03734" w:rsidRPr="001C3FCA" w:rsidRDefault="00407CB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C3FC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1C3FC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03734" w:rsidRPr="001C3FCA" w:rsidRDefault="00F0373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03734" w:rsidRPr="001C3FCA" w14:paraId="5356501F" w14:textId="77777777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03734" w:rsidRPr="001C3FCA" w:rsidRDefault="00F0373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03734" w:rsidRPr="001C3FCA" w:rsidRDefault="00407CB3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C3FC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03734" w:rsidRPr="001C3FCA" w:rsidRDefault="00407CB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C3FCA">
              <w:rPr>
                <w:rFonts w:ascii="Arial" w:hAnsi="Arial" w:cs="Arial"/>
                <w:lang w:val="en-GB"/>
              </w:rPr>
              <w:t>Author’s comment</w:t>
            </w:r>
            <w:r w:rsidRPr="001C3FC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C3FC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03734" w:rsidRPr="001C3FCA" w14:paraId="3944C8A3" w14:textId="77777777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03734" w:rsidRPr="001C3FCA" w:rsidRDefault="00407CB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C3FC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03734" w:rsidRPr="001C3FCA" w:rsidRDefault="00F0373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77777777" w:rsidR="00F03734" w:rsidRPr="001C3FCA" w:rsidRDefault="00F03734" w:rsidP="0006567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03734" w:rsidRPr="001C3FCA" w:rsidRDefault="00F0373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03734" w:rsidRPr="001C3FCA" w:rsidRDefault="00F0373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03734" w:rsidRPr="001C3FCA" w:rsidRDefault="00F0373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03734" w:rsidRPr="001C3FCA" w:rsidRDefault="00F0373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F03734" w:rsidRDefault="00F03734">
      <w:pPr>
        <w:rPr>
          <w:rFonts w:ascii="Arial" w:hAnsi="Arial" w:cs="Arial"/>
          <w:b/>
          <w:sz w:val="20"/>
          <w:szCs w:val="20"/>
          <w:lang w:val="en-GB"/>
        </w:rPr>
      </w:pPr>
    </w:p>
    <w:p w14:paraId="3B092281" w14:textId="77777777" w:rsidR="001C3FCA" w:rsidRPr="004F0F82" w:rsidRDefault="001C3FCA" w:rsidP="001C3FC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F0F82">
        <w:rPr>
          <w:rFonts w:ascii="Arial" w:hAnsi="Arial" w:cs="Arial"/>
          <w:b/>
          <w:u w:val="single"/>
        </w:rPr>
        <w:t>Reviewer details:</w:t>
      </w:r>
    </w:p>
    <w:p w14:paraId="687D9344" w14:textId="77777777" w:rsidR="001C3FCA" w:rsidRPr="004F0F82" w:rsidRDefault="001C3FCA" w:rsidP="001C3FC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F0F82">
        <w:rPr>
          <w:rFonts w:ascii="Arial" w:hAnsi="Arial" w:cs="Arial"/>
          <w:b/>
          <w:color w:val="000000"/>
        </w:rPr>
        <w:t>Petre Lacramioara, Romania</w:t>
      </w:r>
    </w:p>
    <w:p w14:paraId="1C9005F1" w14:textId="77777777" w:rsidR="001C3FCA" w:rsidRPr="001C3FCA" w:rsidRDefault="001C3FC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C3FCA" w:rsidRPr="001C3FCA">
      <w:headerReference w:type="default" r:id="rId7"/>
      <w:footerReference w:type="default" r:id="rId8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51B33D" w14:textId="77777777" w:rsidR="000D4E13" w:rsidRDefault="000D4E13">
      <w:r>
        <w:separator/>
      </w:r>
    </w:p>
  </w:endnote>
  <w:endnote w:type="continuationSeparator" w:id="0">
    <w:p w14:paraId="71E60965" w14:textId="77777777" w:rsidR="000D4E13" w:rsidRDefault="000D4E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F03734" w:rsidRDefault="00407CB3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609399" w14:textId="77777777" w:rsidR="000D4E13" w:rsidRDefault="000D4E13">
      <w:r>
        <w:separator/>
      </w:r>
    </w:p>
  </w:footnote>
  <w:footnote w:type="continuationSeparator" w:id="0">
    <w:p w14:paraId="7D6ABB3F" w14:textId="77777777" w:rsidR="000D4E13" w:rsidRDefault="000D4E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F03734" w:rsidRDefault="00F03734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F03734" w:rsidRDefault="00F03734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F03734" w:rsidRDefault="00407CB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230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567A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6A42"/>
    <w:rsid w:val="000B74A1"/>
    <w:rsid w:val="000B757E"/>
    <w:rsid w:val="000C0837"/>
    <w:rsid w:val="000C0B04"/>
    <w:rsid w:val="000C3B7E"/>
    <w:rsid w:val="000D13B0"/>
    <w:rsid w:val="000D4E13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6CCC"/>
    <w:rsid w:val="001B0C63"/>
    <w:rsid w:val="001B5029"/>
    <w:rsid w:val="001C3FCA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86E98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7CB3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0C2F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45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237A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2AD7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40D7"/>
    <w:rsid w:val="00ED6B12"/>
    <w:rsid w:val="00ED7400"/>
    <w:rsid w:val="00EF326D"/>
    <w:rsid w:val="00EF53FE"/>
    <w:rsid w:val="00F03734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36792A7A"/>
    <w:rsid w:val="6BA16057"/>
    <w:rsid w:val="781C7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502DF4"/>
  <w15:docId w15:val="{E3B8CDA4-AA36-433F-99A8-4BB6A4739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6567A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C3FC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742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ookpi.org/bookstore/product/chemistry-and-biochemistry-research-progress-vol-1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2</Pages>
  <Words>342</Words>
  <Characters>1954</Characters>
  <Application>Microsoft Office Word</Application>
  <DocSecurity>0</DocSecurity>
  <Lines>16</Lines>
  <Paragraphs>4</Paragraphs>
  <ScaleCrop>false</ScaleCrop>
  <Company>HP</Company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7</cp:revision>
  <dcterms:created xsi:type="dcterms:W3CDTF">2023-08-30T09:21:00Z</dcterms:created>
  <dcterms:modified xsi:type="dcterms:W3CDTF">2025-05-15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0795</vt:lpwstr>
  </property>
  <property fmtid="{D5CDD505-2E9C-101B-9397-08002B2CF9AE}" pid="4" name="ICV">
    <vt:lpwstr>F6BFC8E759D34C048E3DBF8ACCA4B7F4_12</vt:lpwstr>
  </property>
</Properties>
</file>